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Name -</w:t>
      </w:r>
      <w:proofErr w:type="spellStart"/>
      <w:r w:rsidR="00731B78">
        <w:rPr>
          <w:rFonts w:ascii="Times New Roman" w:hAnsi="Times New Roman" w:cs="Times New Roman"/>
          <w:sz w:val="28"/>
          <w:szCs w:val="28"/>
        </w:rPr>
        <w:t>Akash</w:t>
      </w:r>
      <w:proofErr w:type="spellEnd"/>
      <w:r w:rsidR="00731B7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31B78">
        <w:rPr>
          <w:rFonts w:ascii="Times New Roman" w:hAnsi="Times New Roman" w:cs="Times New Roman"/>
          <w:sz w:val="28"/>
          <w:szCs w:val="28"/>
        </w:rPr>
        <w:t>Bhardwaj</w:t>
      </w:r>
      <w:proofErr w:type="spellEnd"/>
      <w:r w:rsidRPr="004D63F9">
        <w:rPr>
          <w:rFonts w:ascii="Times New Roman" w:hAnsi="Times New Roman" w:cs="Times New Roman"/>
          <w:sz w:val="28"/>
          <w:szCs w:val="28"/>
        </w:rPr>
        <w:tab/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="00731B78">
        <w:rPr>
          <w:rFonts w:ascii="Times New Roman" w:hAnsi="Times New Roman" w:cs="Times New Roman"/>
          <w:sz w:val="28"/>
          <w:szCs w:val="28"/>
        </w:rPr>
        <w:t xml:space="preserve"> -9915102163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>
        <w:rPr>
          <w:rFonts w:ascii="Times New Roman" w:hAnsi="Times New Roman" w:cs="Times New Roman"/>
          <w:sz w:val="28"/>
          <w:szCs w:val="28"/>
        </w:rPr>
        <w:t xml:space="preserve">- </w:t>
      </w:r>
      <w:bookmarkStart w:id="0" w:name="_GoBack"/>
      <w:bookmarkEnd w:id="0"/>
      <w:r w:rsidR="00731B78">
        <w:rPr>
          <w:rFonts w:ascii="Times New Roman" w:hAnsi="Times New Roman" w:cs="Times New Roman"/>
          <w:sz w:val="28"/>
          <w:szCs w:val="28"/>
        </w:rPr>
        <w:t>E8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731B78">
        <w:rPr>
          <w:rFonts w:ascii="Times New Roman" w:hAnsi="Times New Roman" w:cs="Times New Roman"/>
          <w:sz w:val="28"/>
          <w:szCs w:val="28"/>
        </w:rPr>
        <w:t>8700160213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731B78">
        <w:rPr>
          <w:rFonts w:ascii="Times New Roman" w:hAnsi="Times New Roman" w:cs="Times New Roman"/>
          <w:sz w:val="28"/>
          <w:szCs w:val="28"/>
        </w:rPr>
        <w:t>Infosys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731B7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 your Introduction.</w:t>
      </w:r>
    </w:p>
    <w:p w:rsidR="00731B78" w:rsidRDefault="00731B7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value of 2 raise to power 10?</w:t>
      </w:r>
    </w:p>
    <w:p w:rsidR="00731B78" w:rsidRDefault="00731B7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difference between bits per second and bytes per second?</w:t>
      </w:r>
    </w:p>
    <w:p w:rsidR="00731B78" w:rsidRDefault="00731B7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Internet of things?</w:t>
      </w:r>
    </w:p>
    <w:p w:rsidR="00731B78" w:rsidRDefault="00731B7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 growing technology?</w:t>
      </w:r>
    </w:p>
    <w:p w:rsidR="00731B78" w:rsidRDefault="00731B7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vert GB to MB.</w:t>
      </w:r>
    </w:p>
    <w:p w:rsidR="00731B78" w:rsidRDefault="00731B7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731B7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 your introduction.</w:t>
      </w:r>
    </w:p>
    <w:p w:rsidR="00731B78" w:rsidRDefault="00731B7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 the age of 50,will you be as productive as now?</w:t>
      </w:r>
    </w:p>
    <w:p w:rsidR="00731B78" w:rsidRDefault="00731B7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latest android version?</w:t>
      </w:r>
    </w:p>
    <w:p w:rsidR="00731B78" w:rsidRDefault="00731B7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l you be able to relocate to other countries?</w:t>
      </w:r>
    </w:p>
    <w:p w:rsidR="00731B78" w:rsidRDefault="00731B7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731B78" w:rsidRDefault="00731B7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  <w:r w:rsidR="00731B78">
        <w:rPr>
          <w:rFonts w:ascii="Times New Roman" w:hAnsi="Times New Roman" w:cs="Times New Roman"/>
          <w:sz w:val="24"/>
          <w:szCs w:val="24"/>
        </w:rPr>
        <w:t xml:space="preserve"> NA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56290F"/>
    <w:rsid w:val="00731B78"/>
    <w:rsid w:val="00735037"/>
    <w:rsid w:val="00810F0C"/>
    <w:rsid w:val="009C5B99"/>
    <w:rsid w:val="00AD3F36"/>
    <w:rsid w:val="00C914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29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56</Words>
  <Characters>892</Characters>
  <Application>Microsoft Office Word</Application>
  <DocSecurity>0</DocSecurity>
  <Lines>7</Lines>
  <Paragraphs>2</Paragraphs>
  <ScaleCrop>false</ScaleCrop>
  <Company/>
  <LinksUpToDate>false</LinksUpToDate>
  <CharactersWithSpaces>10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HP</cp:lastModifiedBy>
  <cp:revision>6</cp:revision>
  <dcterms:created xsi:type="dcterms:W3CDTF">2018-12-17T15:18:00Z</dcterms:created>
  <dcterms:modified xsi:type="dcterms:W3CDTF">2019-01-02T07:27:00Z</dcterms:modified>
</cp:coreProperties>
</file>